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6C2FE7EF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FB50B3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7F2625A" wp14:editId="08B40106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F7CA45B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BBA33A9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15CDD4B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42A26CA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2A0EE2B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4E1B9C8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818B48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DD08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295638C" w14:textId="677748A7" w:rsidR="00305DB4" w:rsidRPr="00DA2355" w:rsidRDefault="00E6427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ğan Güneş Topaloğlu</w:t>
            </w:r>
          </w:p>
        </w:tc>
      </w:tr>
      <w:tr w:rsidR="00305DB4" w:rsidRPr="00DA2355" w14:paraId="3B393F7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32BA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3ED334" w14:textId="611DA493" w:rsidR="00305DB4" w:rsidRPr="00DA2355" w:rsidRDefault="00E642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erji Sistemleri Mühendisliği </w:t>
            </w:r>
          </w:p>
        </w:tc>
      </w:tr>
      <w:tr w:rsidR="00305DB4" w:rsidRPr="00DA2355" w14:paraId="53B36CF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3ABD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233BA2" w14:textId="57BFF5B1" w:rsidR="00305DB4" w:rsidRPr="00DA2355" w:rsidRDefault="00E642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Songül AKBULUT ÖZEN</w:t>
            </w:r>
          </w:p>
        </w:tc>
      </w:tr>
      <w:tr w:rsidR="004B17FC" w:rsidRPr="00DA2355" w14:paraId="579B8878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56966DA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6278F62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CF442E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77515C" w14:textId="48ACA59E" w:rsidR="007F33E0" w:rsidRPr="00DA2355" w:rsidRDefault="00471E4D" w:rsidP="00F365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1E4D">
              <w:rPr>
                <w:rFonts w:ascii="Times New Roman" w:hAnsi="Times New Roman" w:cs="Times New Roman"/>
                <w:sz w:val="24"/>
                <w:szCs w:val="24"/>
              </w:rPr>
              <w:t>Düşük Sıcaklığ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71E4D">
              <w:rPr>
                <w:rFonts w:ascii="Times New Roman" w:hAnsi="Times New Roman" w:cs="Times New Roman"/>
                <w:sz w:val="24"/>
                <w:szCs w:val="24"/>
              </w:rPr>
              <w:t>Sahip Jeoterm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71E4D">
              <w:rPr>
                <w:rFonts w:ascii="Times New Roman" w:hAnsi="Times New Roman" w:cs="Times New Roman"/>
                <w:sz w:val="24"/>
                <w:szCs w:val="24"/>
              </w:rPr>
              <w:t>Kayn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71E4D">
              <w:rPr>
                <w:rFonts w:ascii="Times New Roman" w:hAnsi="Times New Roman" w:cs="Times New Roman"/>
                <w:sz w:val="24"/>
                <w:szCs w:val="24"/>
              </w:rPr>
              <w:t>Sıcaklığın</w:t>
            </w:r>
            <w:r w:rsidR="00F3652F">
              <w:rPr>
                <w:rFonts w:ascii="Times New Roman" w:hAnsi="Times New Roman" w:cs="Times New Roman"/>
                <w:sz w:val="24"/>
                <w:szCs w:val="24"/>
              </w:rPr>
              <w:t>ın Vakumlu Güneş Kollektörü ile Arttırılması Sonucu Organik Rankine Çevriminde Güç ve Isı Elde Edilmesi</w:t>
            </w:r>
          </w:p>
        </w:tc>
      </w:tr>
      <w:tr w:rsidR="007A0ED3" w:rsidRPr="00DA2355" w14:paraId="66BADE58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5895904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28D688" w14:textId="49C19452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71E4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471E4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471E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1D141EAA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9F0C5FD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4E84398" w14:textId="5207E2DE" w:rsidR="000B7954" w:rsidRPr="00DA2355" w:rsidRDefault="00471E4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406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75D90A" w14:textId="6E807234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71E4D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14:paraId="6DB5912D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E924EB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3A17F3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195A5573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8F6B9F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E20B1C4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750817A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683CD8F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971AF2D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8CD93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B770FC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1A4AFC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5F8AD4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01C4EE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90C43D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693915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63B380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8E14FB0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6BB0967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0646E8F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245A62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58D82" w14:textId="77777777" w:rsidR="00245A62" w:rsidRDefault="00245A62" w:rsidP="005F3207">
      <w:pPr>
        <w:spacing w:after="0" w:line="240" w:lineRule="auto"/>
      </w:pPr>
      <w:r>
        <w:separator/>
      </w:r>
    </w:p>
  </w:endnote>
  <w:endnote w:type="continuationSeparator" w:id="0">
    <w:p w14:paraId="13C69237" w14:textId="77777777" w:rsidR="00245A62" w:rsidRDefault="00245A6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22B372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719477E2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7C80CDD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0A26C8E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EEF125A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B5020" w14:textId="77777777" w:rsidR="00245A62" w:rsidRDefault="00245A62" w:rsidP="005F3207">
      <w:pPr>
        <w:spacing w:after="0" w:line="240" w:lineRule="auto"/>
      </w:pPr>
      <w:r>
        <w:separator/>
      </w:r>
    </w:p>
  </w:footnote>
  <w:footnote w:type="continuationSeparator" w:id="0">
    <w:p w14:paraId="104348D0" w14:textId="77777777" w:rsidR="00245A62" w:rsidRDefault="00245A6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439804">
    <w:abstractNumId w:val="3"/>
  </w:num>
  <w:num w:numId="2" w16cid:durableId="2115400191">
    <w:abstractNumId w:val="1"/>
  </w:num>
  <w:num w:numId="3" w16cid:durableId="201594898">
    <w:abstractNumId w:val="2"/>
  </w:num>
  <w:num w:numId="4" w16cid:durableId="1056010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45A62"/>
    <w:rsid w:val="00295749"/>
    <w:rsid w:val="00305DB4"/>
    <w:rsid w:val="003225B6"/>
    <w:rsid w:val="00346F50"/>
    <w:rsid w:val="003831AA"/>
    <w:rsid w:val="003D4518"/>
    <w:rsid w:val="003E33EF"/>
    <w:rsid w:val="00471E4D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249C3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6427F"/>
    <w:rsid w:val="00E9235A"/>
    <w:rsid w:val="00ED0C4A"/>
    <w:rsid w:val="00EE74C6"/>
    <w:rsid w:val="00F3652F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8EEB0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ongül Akbulut</cp:lastModifiedBy>
  <cp:revision>8</cp:revision>
  <cp:lastPrinted>2020-06-01T13:59:00Z</cp:lastPrinted>
  <dcterms:created xsi:type="dcterms:W3CDTF">2021-10-12T06:08:00Z</dcterms:created>
  <dcterms:modified xsi:type="dcterms:W3CDTF">2024-01-15T12:33:00Z</dcterms:modified>
</cp:coreProperties>
</file>